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5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05</w:t>
      </w:r>
    </w:p>
    <w:p>
      <w:pPr>
        <w:pStyle w:val="SourceCode"/>
      </w:pPr>
      <w:r>
        <w:rPr>
          <w:rStyle w:val="NormalTok"/>
        </w:rPr>
        <w:t xml:space="preserve">### Exercise 5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outlier3di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037151640591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5889339612770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2094275986501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90377439431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01390046127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266047365503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82702638546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3962973283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1959032635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745865761055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87415214415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67124807282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40201379969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667122609711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43070384643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999630401672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6617597145510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90209439094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860001912602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472195485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239103446832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02725433439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5099338246828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6768695858987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332962256563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70471761194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64246008062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86114173131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473165780214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39967583876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12399214424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9789091562676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05015733022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00576992405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03732897017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97826879549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2677765446430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83008431011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04134839298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81375964661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66193954475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19099699517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86795143110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75011071162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627225202774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9214584972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0335864029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5822188801989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-16L)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3dim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3dim$x1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3dim$x2</w:t>
      </w:r>
      <w:r>
        <w:br w:type="textWrapping"/>
      </w:r>
      <w:r>
        <w:rPr>
          <w:rStyle w:val="NormalTok"/>
        </w:rPr>
        <w:t xml:space="preserve">x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3dim$x3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outlier3dim)</w:t>
      </w:r>
      <w:r>
        <w:br w:type="textWrapping"/>
      </w:r>
      <w:r>
        <w:rPr>
          <w:rStyle w:val="NormalTok"/>
        </w:rPr>
        <w:t xml:space="preserve">Si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2cor</w:t>
      </w:r>
      <w:r>
        <w:rPr>
          <w:rStyle w:val="NormalTok"/>
        </w:rPr>
        <w:t xml:space="preserve">(S)</w:t>
      </w:r>
      <w:r>
        <w:br w:type="textWrapping"/>
      </w:r>
      <w:r>
        <w:br w:type="textWrapping"/>
      </w:r>
      <w:r>
        <w:rPr>
          <w:rStyle w:val="NormalTok"/>
        </w:rPr>
        <w:t xml:space="preserve">la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am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%*%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ecto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1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2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3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3)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~y1+y2+y3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b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1fc0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5.R</dc:title>
  <dc:creator>B-C-Herbert</dc:creator>
  <dcterms:created xsi:type="dcterms:W3CDTF">2019-10-04T22:20:28Z</dcterms:created>
  <dcterms:modified xsi:type="dcterms:W3CDTF">2019-10-04T22:20:28Z</dcterms:modified>
</cp:coreProperties>
</file>